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d8b3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ceac53d-49e1-4898-a5e1-3edbb9d4b41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4e479994-4e65-4b1e-859e-107cf04a5f59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2:17Z</dcterms:created>
  <dcterms:modified xsi:type="dcterms:W3CDTF">2023-07-06T13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